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eremy Schmer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mer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27 Grove Street, Glenview, IL, USA Glenview, IL, USA 600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remyschmere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9334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